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r w:rsidR="003D6E16">
        <w:rPr>
          <w:color w:val="B2B2B2"/>
          <w:sz w:val="24"/>
          <w:szCs w:val="24"/>
        </w:rPr>
        <w:t>January</w:t>
      </w:r>
      <w:r w:rsidR="007C1E9C">
        <w:rPr>
          <w:color w:val="B2B2B2"/>
          <w:sz w:val="24"/>
          <w:szCs w:val="24"/>
        </w:rPr>
        <w:t>,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regarding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assignment, and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Ujaval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r w:rsidRPr="00FC2EAD">
        <w:rPr>
          <w:rFonts w:ascii="Arial" w:hAnsi="Arial" w:cs="Arial"/>
          <w:color w:val="222832"/>
        </w:rPr>
        <w:t>Qiusheng Wu (2023). </w:t>
      </w:r>
      <w:r w:rsidRPr="00FC2EAD">
        <w:rPr>
          <w:rStyle w:val="Emphasis"/>
          <w:rFonts w:ascii="Arial" w:hAnsi="Arial" w:cs="Arial"/>
          <w:color w:val="222832"/>
        </w:rPr>
        <w:t>Earth Engine and Geemap: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Eric Pimpler,</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1430221E"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695F7C">
        <w:rPr>
          <w:rFonts w:hint="eastAsia"/>
          <w:b/>
          <w:sz w:val="20"/>
          <w:szCs w:val="20"/>
          <w:lang w:eastAsia="zh-CN"/>
        </w:rPr>
        <w:t>0</w:t>
      </w:r>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r w:rsidR="000539AD">
        <w:rPr>
          <w:rStyle w:val="c1"/>
          <w:rFonts w:hint="eastAsia"/>
          <w:sz w:val="24"/>
          <w:szCs w:val="24"/>
          <w:lang w:eastAsia="zh-CN"/>
        </w:rPr>
        <w:t>9</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rFonts w:hint="eastAsia"/>
                <w:color w:val="000000"/>
                <w:sz w:val="24"/>
                <w:szCs w:val="24"/>
                <w:lang w:eastAsia="zh-CN"/>
              </w:rPr>
              <w:t>9</w:t>
            </w:r>
            <w:r w:rsidR="00210309"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Download python and vscode</w:t>
            </w:r>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1AB25E32" w:rsidR="00E14DB3" w:rsidRPr="0043609E" w:rsidRDefault="00E14DB3" w:rsidP="00E14DB3">
            <w:pPr>
              <w:jc w:val="center"/>
              <w:rPr>
                <w:rFonts w:asciiTheme="minorHAnsi" w:hAnsiTheme="minorHAnsi" w:cstheme="minorHAnsi" w:hint="eastAsia"/>
                <w:color w:val="000000"/>
                <w:lang w:eastAsia="zh-CN"/>
              </w:rPr>
            </w:pPr>
            <w:r>
              <w:rPr>
                <w:rFonts w:asciiTheme="minorHAnsi" w:hAnsiTheme="minorHAnsi" w:cstheme="minorHAnsi"/>
                <w:color w:val="000000"/>
              </w:rPr>
              <w:t xml:space="preserve">Due by </w:t>
            </w:r>
            <w:r w:rsidR="00D75C38">
              <w:rPr>
                <w:rFonts w:asciiTheme="minorHAnsi" w:hAnsiTheme="minorHAnsi" w:cstheme="minorHAnsi" w:hint="eastAsia"/>
                <w:color w:val="000000"/>
                <w:lang w:eastAsia="zh-CN"/>
              </w:rPr>
              <w:t>Jan 30</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D0D41CA"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60D06424"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111DC99F"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7C2AD00D" w14:textId="45425FB5"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5</w:t>
            </w:r>
          </w:p>
          <w:p w14:paraId="1EA78E25" w14:textId="6A3B7F42" w:rsidR="00E14DB3" w:rsidRPr="000539AD" w:rsidRDefault="00143F69" w:rsidP="00143F69">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0539AD">
              <w:rPr>
                <w:rFonts w:asciiTheme="minorHAnsi" w:hAnsiTheme="minorHAnsi" w:cstheme="minorHAnsi" w:hint="eastAsia"/>
                <w:color w:val="000000"/>
                <w:lang w:eastAsia="zh-CN"/>
              </w:rPr>
              <w:t>March 7</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1FF6CAE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4D378942"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43A52ED1" w14:textId="77777777" w:rsidR="00E14DB3" w:rsidRPr="0043609E" w:rsidRDefault="00E14DB3" w:rsidP="00A84DF6">
            <w:pPr>
              <w:jc w:val="center"/>
              <w:rPr>
                <w:rFonts w:asciiTheme="minorHAnsi" w:hAnsiTheme="minorHAnsi" w:cstheme="minorHAnsi"/>
                <w:color w:val="000000"/>
              </w:rPr>
            </w:pP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77777777" w:rsidR="00E14DB3" w:rsidRPr="0043609E" w:rsidRDefault="00E14DB3" w:rsidP="00A84DF6">
            <w:pPr>
              <w:jc w:val="center"/>
              <w:rPr>
                <w:rFonts w:asciiTheme="minorHAnsi" w:hAnsiTheme="minorHAnsi" w:cstheme="minorHAnsi"/>
                <w:color w:val="000000"/>
              </w:rPr>
            </w:pP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BABE230" w:rsidR="00BC2FC3" w:rsidRDefault="00695F7C">
      <w:pPr>
        <w:widowControl w:val="0"/>
        <w:pBdr>
          <w:top w:val="nil"/>
          <w:left w:val="nil"/>
          <w:bottom w:val="nil"/>
          <w:right w:val="nil"/>
          <w:between w:val="nil"/>
        </w:pBdr>
        <w:spacing w:before="278" w:line="222" w:lineRule="auto"/>
        <w:ind w:left="43" w:right="125"/>
        <w:jc w:val="both"/>
        <w:rPr>
          <w:color w:val="B2B2B2"/>
          <w:sz w:val="24"/>
          <w:szCs w:val="24"/>
        </w:rPr>
      </w:pPr>
      <w:r>
        <w:rPr>
          <w:noProof/>
        </w:rPr>
        <w:drawing>
          <wp:inline distT="0" distB="0" distL="0" distR="0" wp14:anchorId="0C1144FA" wp14:editId="1BFCFEAC">
            <wp:extent cx="6334760" cy="4544695"/>
            <wp:effectExtent l="0" t="0" r="8890" b="8255"/>
            <wp:docPr id="288976847" name="Picture 1" descr="A poster for a help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6847" name="Picture 1" descr="A poster for a help desk&#10;&#10;Description automatically generated with medium confidence"/>
                    <pic:cNvPicPr/>
                  </pic:nvPicPr>
                  <pic:blipFill>
                    <a:blip r:embed="rId20"/>
                    <a:stretch>
                      <a:fillRect/>
                    </a:stretch>
                  </pic:blipFill>
                  <pic:spPr>
                    <a:xfrm>
                      <a:off x="0" y="0"/>
                      <a:ext cx="6334760" cy="4544695"/>
                    </a:xfrm>
                    <a:prstGeom prst="rect">
                      <a:avLst/>
                    </a:prstGeom>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4B849" w14:textId="77777777" w:rsidR="00F4668D" w:rsidRDefault="00F4668D" w:rsidP="003D6E16">
      <w:pPr>
        <w:spacing w:line="240" w:lineRule="auto"/>
      </w:pPr>
      <w:r>
        <w:separator/>
      </w:r>
    </w:p>
  </w:endnote>
  <w:endnote w:type="continuationSeparator" w:id="0">
    <w:p w14:paraId="23FCCF2A" w14:textId="77777777" w:rsidR="00F4668D" w:rsidRDefault="00F4668D"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11086B40-34F1-40C1-9280-1899D153D688}"/>
    <w:embedItalic r:id="rId2" w:fontKey="{06321189-02D7-407C-A2F8-39D0F4E80740}"/>
  </w:font>
  <w:font w:name="Ubuntu">
    <w:charset w:val="00"/>
    <w:family w:val="swiss"/>
    <w:pitch w:val="variable"/>
    <w:sig w:usb0="E00002FF" w:usb1="5000205B" w:usb2="00000000" w:usb3="00000000" w:csb0="0000009F" w:csb1="00000000"/>
    <w:embedRegular r:id="rId3" w:fontKey="{3B0BBD54-8DFF-4E7A-A3D1-70624021419B}"/>
    <w:embedBold r:id="rId4" w:fontKey="{875DCD77-57BC-444E-8F06-068D7D024C5B}"/>
  </w:font>
  <w:font w:name="Segoe UI Symbol">
    <w:panose1 w:val="020B0502040204020203"/>
    <w:charset w:val="00"/>
    <w:family w:val="swiss"/>
    <w:pitch w:val="variable"/>
    <w:sig w:usb0="800001E3" w:usb1="1200FFEF" w:usb2="00040000" w:usb3="00000000" w:csb0="00000001" w:csb1="00000000"/>
    <w:embedRegular r:id="rId5" w:fontKey="{D723BC95-CFDC-4E7D-A7E1-6DEFB64A7D17}"/>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46C20D8F-5D18-401A-A415-698DEAB3FBB4}"/>
  </w:font>
  <w:font w:name="Cambria">
    <w:panose1 w:val="02040503050406030204"/>
    <w:charset w:val="00"/>
    <w:family w:val="roman"/>
    <w:pitch w:val="variable"/>
    <w:sig w:usb0="E00006FF" w:usb1="420024FF" w:usb2="02000000" w:usb3="00000000" w:csb0="0000019F" w:csb1="00000000"/>
    <w:embedRegular r:id="rId7" w:fontKey="{7C35D6F5-F4C0-401F-A3E6-2D0A2445B8D1}"/>
    <w:embedBold r:id="rId8" w:fontKey="{3773D096-FEB5-457F-B500-219DEDEF20AA}"/>
    <w:embedItalic r:id="rId9" w:fontKey="{4110C1C4-FBBD-4DF5-B687-1D8A7E34FFFC}"/>
    <w:embedBoldItalic r:id="rId10" w:fontKey="{3C8851BB-DE2F-4AC4-B3D2-ADBD36234324}"/>
  </w:font>
  <w:font w:name="Calibri">
    <w:panose1 w:val="020F0502020204030204"/>
    <w:charset w:val="00"/>
    <w:family w:val="swiss"/>
    <w:pitch w:val="variable"/>
    <w:sig w:usb0="E4002EFF" w:usb1="C200247B" w:usb2="00000009" w:usb3="00000000" w:csb0="000001FF" w:csb1="00000000"/>
    <w:embedRegular r:id="rId11" w:fontKey="{98569B01-8726-4305-9926-FDB77A16F6B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8F5DA" w14:textId="77777777" w:rsidR="00F4668D" w:rsidRDefault="00F4668D" w:rsidP="003D6E16">
      <w:pPr>
        <w:spacing w:line="240" w:lineRule="auto"/>
      </w:pPr>
      <w:r>
        <w:separator/>
      </w:r>
    </w:p>
  </w:footnote>
  <w:footnote w:type="continuationSeparator" w:id="0">
    <w:p w14:paraId="48DEDAD7" w14:textId="77777777" w:rsidR="00F4668D" w:rsidRDefault="00F4668D"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qQUAa133JS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0797E"/>
    <w:rsid w:val="00210309"/>
    <w:rsid w:val="002121F9"/>
    <w:rsid w:val="00223B60"/>
    <w:rsid w:val="00241B60"/>
    <w:rsid w:val="00260E5C"/>
    <w:rsid w:val="002651B7"/>
    <w:rsid w:val="00270732"/>
    <w:rsid w:val="00272A56"/>
    <w:rsid w:val="00293D8B"/>
    <w:rsid w:val="002A44D0"/>
    <w:rsid w:val="002C5566"/>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C1617"/>
    <w:rsid w:val="005D2791"/>
    <w:rsid w:val="005E72AE"/>
    <w:rsid w:val="005E7386"/>
    <w:rsid w:val="005F0E2F"/>
    <w:rsid w:val="00607667"/>
    <w:rsid w:val="0063155C"/>
    <w:rsid w:val="00662CB3"/>
    <w:rsid w:val="00695F7C"/>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0D24"/>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45408"/>
    <w:rsid w:val="00A61AA5"/>
    <w:rsid w:val="00A74648"/>
    <w:rsid w:val="00A80257"/>
    <w:rsid w:val="00AA43A4"/>
    <w:rsid w:val="00AA48D8"/>
    <w:rsid w:val="00AF22D9"/>
    <w:rsid w:val="00AF379A"/>
    <w:rsid w:val="00AF4D3A"/>
    <w:rsid w:val="00AF6935"/>
    <w:rsid w:val="00B02417"/>
    <w:rsid w:val="00B06674"/>
    <w:rsid w:val="00B67DA0"/>
    <w:rsid w:val="00B8653B"/>
    <w:rsid w:val="00BB5278"/>
    <w:rsid w:val="00BC2FC3"/>
    <w:rsid w:val="00BE7113"/>
    <w:rsid w:val="00C035DD"/>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75C38"/>
    <w:rsid w:val="00DA68B3"/>
    <w:rsid w:val="00DB79B8"/>
    <w:rsid w:val="00DF0570"/>
    <w:rsid w:val="00DF3A48"/>
    <w:rsid w:val="00E13F34"/>
    <w:rsid w:val="00E14DB3"/>
    <w:rsid w:val="00E240C3"/>
    <w:rsid w:val="00E36331"/>
    <w:rsid w:val="00E36BFA"/>
    <w:rsid w:val="00E45BB9"/>
    <w:rsid w:val="00E66A68"/>
    <w:rsid w:val="00EB02C4"/>
    <w:rsid w:val="00EC046D"/>
    <w:rsid w:val="00EC28F5"/>
    <w:rsid w:val="00ED19C7"/>
    <w:rsid w:val="00ED3135"/>
    <w:rsid w:val="00F12E2C"/>
    <w:rsid w:val="00F22A56"/>
    <w:rsid w:val="00F4668D"/>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8</TotalTime>
  <Pages>10</Pages>
  <Words>2174</Words>
  <Characters>1239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9</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Wu, Yanan</cp:lastModifiedBy>
  <cp:revision>22</cp:revision>
  <cp:lastPrinted>2025-01-12T19:55:00Z</cp:lastPrinted>
  <dcterms:created xsi:type="dcterms:W3CDTF">2024-08-26T01:45:00Z</dcterms:created>
  <dcterms:modified xsi:type="dcterms:W3CDTF">2025-01-20T19:33:00Z</dcterms:modified>
</cp:coreProperties>
</file>